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To begin with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, and 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and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then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-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s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 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those strange behaviou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 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Can you tell after how many iterations will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display nicel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3Z</dcterms:created>
  <dcterms:modified xsi:type="dcterms:W3CDTF">2023-02-20T22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